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83C" w:rsidRDefault="00656B6D" w:rsidP="0010483C">
      <w:pPr>
        <w:pStyle w:val="Heading1"/>
        <w:jc w:val="center"/>
        <w:rPr>
          <w:sz w:val="36"/>
        </w:rPr>
      </w:pPr>
      <w:r w:rsidRPr="0010483C">
        <w:rPr>
          <w:sz w:val="36"/>
        </w:rPr>
        <w:t>Application form for</w:t>
      </w:r>
      <w:r w:rsidR="00803EB7" w:rsidRPr="0010483C">
        <w:rPr>
          <w:sz w:val="36"/>
        </w:rPr>
        <w:t xml:space="preserve"> </w:t>
      </w:r>
      <w:r w:rsidR="0004239D" w:rsidRPr="0010483C">
        <w:rPr>
          <w:sz w:val="36"/>
        </w:rPr>
        <w:t xml:space="preserve">the </w:t>
      </w:r>
      <w:r w:rsidR="00E82A1D" w:rsidRPr="0010483C">
        <w:rPr>
          <w:sz w:val="36"/>
        </w:rPr>
        <w:t>3</w:t>
      </w:r>
      <w:r w:rsidR="00E82A1D" w:rsidRPr="0010483C">
        <w:rPr>
          <w:sz w:val="36"/>
          <w:vertAlign w:val="superscript"/>
        </w:rPr>
        <w:t>rd</w:t>
      </w:r>
      <w:r w:rsidR="0010483C">
        <w:rPr>
          <w:sz w:val="36"/>
        </w:rPr>
        <w:t xml:space="preserve"> Edition of the</w:t>
      </w:r>
    </w:p>
    <w:p w:rsidR="0010483C" w:rsidRDefault="00803EB7" w:rsidP="0010483C">
      <w:pPr>
        <w:pStyle w:val="Heading1"/>
        <w:jc w:val="center"/>
        <w:rPr>
          <w:sz w:val="36"/>
        </w:rPr>
      </w:pPr>
      <w:r w:rsidRPr="0010483C">
        <w:rPr>
          <w:sz w:val="36"/>
        </w:rPr>
        <w:t>Continuing Development Course</w:t>
      </w:r>
    </w:p>
    <w:p w:rsidR="00963C84" w:rsidRPr="0010483C" w:rsidRDefault="00803EB7" w:rsidP="0010483C">
      <w:pPr>
        <w:pStyle w:val="Heading1"/>
        <w:jc w:val="center"/>
        <w:rPr>
          <w:sz w:val="36"/>
        </w:rPr>
      </w:pPr>
      <w:r w:rsidRPr="0010483C">
        <w:rPr>
          <w:sz w:val="36"/>
        </w:rPr>
        <w:t>‘External Fire Spread Risk in Tall Building Design’</w:t>
      </w:r>
    </w:p>
    <w:p w:rsidR="00656B6D" w:rsidRDefault="00656B6D" w:rsidP="00E82CF4">
      <w:pPr>
        <w:pStyle w:val="Heading1"/>
      </w:pPr>
      <w:r w:rsidRPr="00656B6D">
        <w:t xml:space="preserve"> </w:t>
      </w:r>
    </w:p>
    <w:p w:rsidR="00963C84" w:rsidRDefault="00963C84" w:rsidP="0010483C">
      <w:pPr>
        <w:pStyle w:val="Heading1"/>
      </w:pPr>
      <w:r w:rsidRPr="00963C84">
        <w:t>Instructions</w:t>
      </w:r>
    </w:p>
    <w:p w:rsidR="00963C84" w:rsidRPr="00E70FBA" w:rsidRDefault="00963C84" w:rsidP="00963C84">
      <w:pPr>
        <w:jc w:val="both"/>
        <w:rPr>
          <w:b/>
          <w:i/>
        </w:rPr>
      </w:pPr>
      <w:r w:rsidRPr="00E70FBA">
        <w:rPr>
          <w:b/>
          <w:i/>
        </w:rPr>
        <w:t xml:space="preserve">Fill this form and submit it via email to </w:t>
      </w:r>
      <w:hyperlink r:id="rId6" w:history="1">
        <w:r w:rsidRPr="00E70FBA">
          <w:rPr>
            <w:rStyle w:val="Hyperlink"/>
            <w:rFonts w:ascii="Helvetica" w:hAnsi="Helvetica"/>
            <w:b/>
            <w:i/>
            <w:color w:val="1A52CA"/>
            <w:sz w:val="23"/>
            <w:szCs w:val="23"/>
            <w:shd w:val="clear" w:color="auto" w:fill="FFFFFF"/>
          </w:rPr>
          <w:t>uqfirecpd@civil.uq.edu.au</w:t>
        </w:r>
      </w:hyperlink>
      <w:r w:rsidRPr="00E70FBA">
        <w:rPr>
          <w:b/>
          <w:i/>
        </w:rPr>
        <w:t>, along a 2-page CV/Resume. Registration does not require payment.</w:t>
      </w:r>
      <w:r w:rsidR="00E70FBA">
        <w:rPr>
          <w:b/>
          <w:i/>
        </w:rPr>
        <w:t xml:space="preserve"> </w:t>
      </w:r>
      <w:r w:rsidR="00E70FBA" w:rsidRPr="00E70FBA">
        <w:rPr>
          <w:b/>
          <w:i/>
        </w:rPr>
        <w:t>Payment details will be provided with enrolment invitations after registration submission.</w:t>
      </w:r>
      <w:bookmarkStart w:id="0" w:name="_GoBack"/>
      <w:bookmarkEnd w:id="0"/>
    </w:p>
    <w:p w:rsidR="005F18F3" w:rsidRDefault="0010483C" w:rsidP="00E82CF4">
      <w:pPr>
        <w:pStyle w:val="Heading1"/>
      </w:pPr>
      <w:r>
        <w:t>Person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82CF4" w:rsidRPr="0010483C" w:rsidTr="0043103B">
        <w:trPr>
          <w:trHeight w:val="8504"/>
        </w:trPr>
        <w:tc>
          <w:tcPr>
            <w:tcW w:w="9016" w:type="dxa"/>
          </w:tcPr>
          <w:p w:rsidR="00656B6D" w:rsidRPr="0010483C" w:rsidRDefault="00656B6D" w:rsidP="00E82CF4">
            <w:pPr>
              <w:pStyle w:val="Heading2"/>
              <w:outlineLvl w:val="1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First given nam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Other given name(s)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Family name(s)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Gender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91"/>
              <w:gridCol w:w="4399"/>
            </w:tblGrid>
            <w:tr w:rsidR="00E82CF4" w:rsidRPr="0010483C" w:rsidTr="00FC06F5">
              <w:trPr>
                <w:trHeight w:val="340"/>
              </w:trPr>
              <w:tc>
                <w:tcPr>
                  <w:tcW w:w="4508" w:type="dxa"/>
                  <w:vAlign w:val="center"/>
                </w:tcPr>
                <w:p w:rsidR="00E82CF4" w:rsidRPr="0010483C" w:rsidRDefault="00E70FBA" w:rsidP="00971319">
                  <w:pPr>
                    <w:rPr>
                      <w:sz w:val="20"/>
                    </w:rPr>
                  </w:pPr>
                  <w:sdt>
                    <w:sdtPr>
                      <w:rPr>
                        <w:sz w:val="20"/>
                      </w:rPr>
                      <w:id w:val="-475834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71319" w:rsidRPr="0010483C">
                        <w:rPr>
                          <w:rFonts w:ascii="MS Gothic" w:eastAsia="MS Gothic" w:hAnsi="MS Gothic" w:hint="eastAsia"/>
                          <w:sz w:val="20"/>
                        </w:rPr>
                        <w:t>☐</w:t>
                      </w:r>
                    </w:sdtContent>
                  </w:sdt>
                  <w:r w:rsidR="00971319" w:rsidRPr="0010483C">
                    <w:rPr>
                      <w:sz w:val="20"/>
                    </w:rPr>
                    <w:t>Male</w:t>
                  </w:r>
                </w:p>
              </w:tc>
              <w:tc>
                <w:tcPr>
                  <w:tcW w:w="4508" w:type="dxa"/>
                  <w:vAlign w:val="center"/>
                </w:tcPr>
                <w:p w:rsidR="00E82CF4" w:rsidRPr="0010483C" w:rsidRDefault="00E70FBA" w:rsidP="00E82CF4">
                  <w:pPr>
                    <w:rPr>
                      <w:sz w:val="20"/>
                    </w:rPr>
                  </w:pPr>
                  <w:sdt>
                    <w:sdtPr>
                      <w:rPr>
                        <w:sz w:val="20"/>
                      </w:rPr>
                      <w:id w:val="-13123968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82CF4" w:rsidRPr="0010483C">
                        <w:rPr>
                          <w:rFonts w:ascii="MS Gothic" w:eastAsia="MS Gothic" w:hAnsi="MS Gothic" w:hint="eastAsia"/>
                          <w:sz w:val="20"/>
                        </w:rPr>
                        <w:t>☐</w:t>
                      </w:r>
                    </w:sdtContent>
                  </w:sdt>
                  <w:r w:rsidR="00E82CF4" w:rsidRPr="0010483C">
                    <w:rPr>
                      <w:sz w:val="20"/>
                    </w:rPr>
                    <w:t>Female</w:t>
                  </w: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Email addres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Alternative email addres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Mobile / Cell phon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Other telephon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E82CF4" w:rsidRPr="0010483C" w:rsidTr="00FC06F5">
              <w:trPr>
                <w:trHeight w:val="340"/>
              </w:trPr>
              <w:tc>
                <w:tcPr>
                  <w:tcW w:w="9016" w:type="dxa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E82CF4" w:rsidRPr="0010483C" w:rsidRDefault="00E82CF4" w:rsidP="00E82CF4">
            <w:pPr>
              <w:pStyle w:val="NoSpacing"/>
              <w:rPr>
                <w:sz w:val="20"/>
              </w:rPr>
            </w:pPr>
          </w:p>
          <w:p w:rsidR="00E82CF4" w:rsidRPr="0010483C" w:rsidRDefault="00E82CF4" w:rsidP="00E82CF4">
            <w:pPr>
              <w:pStyle w:val="Heading2"/>
              <w:outlineLvl w:val="1"/>
              <w:rPr>
                <w:sz w:val="20"/>
              </w:rPr>
            </w:pPr>
            <w:r w:rsidRPr="0010483C">
              <w:rPr>
                <w:sz w:val="20"/>
              </w:rPr>
              <w:t>Address:</w:t>
            </w:r>
          </w:p>
          <w:tbl>
            <w:tblPr>
              <w:tblStyle w:val="TableGrid"/>
              <w:tblW w:w="8822" w:type="dxa"/>
              <w:tblLook w:val="04A0" w:firstRow="1" w:lastRow="0" w:firstColumn="1" w:lastColumn="0" w:noHBand="0" w:noVBand="1"/>
            </w:tblPr>
            <w:tblGrid>
              <w:gridCol w:w="2608"/>
              <w:gridCol w:w="6214"/>
            </w:tblGrid>
            <w:tr w:rsidR="00E82CF4" w:rsidRPr="0010483C" w:rsidTr="00656B6D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E82CF4" w:rsidRPr="0010483C" w:rsidRDefault="00E82CF4" w:rsidP="00E82CF4">
                  <w:pPr>
                    <w:jc w:val="right"/>
                    <w:rPr>
                      <w:b/>
                      <w:sz w:val="20"/>
                    </w:rPr>
                  </w:pPr>
                  <w:r w:rsidRPr="0010483C">
                    <w:rPr>
                      <w:b/>
                      <w:sz w:val="20"/>
                    </w:rPr>
                    <w:t>Street</w:t>
                  </w:r>
                </w:p>
              </w:tc>
              <w:tc>
                <w:tcPr>
                  <w:tcW w:w="6214" w:type="dxa"/>
                  <w:vAlign w:val="center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  <w:tr w:rsidR="00E82CF4" w:rsidRPr="0010483C" w:rsidTr="00656B6D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E82CF4" w:rsidRPr="0010483C" w:rsidRDefault="00E82CF4" w:rsidP="00E82CF4">
                  <w:pPr>
                    <w:jc w:val="right"/>
                    <w:rPr>
                      <w:b/>
                      <w:sz w:val="20"/>
                    </w:rPr>
                  </w:pPr>
                  <w:r w:rsidRPr="0010483C">
                    <w:rPr>
                      <w:b/>
                      <w:sz w:val="20"/>
                    </w:rPr>
                    <w:t>City/Suburb</w:t>
                  </w:r>
                </w:p>
              </w:tc>
              <w:tc>
                <w:tcPr>
                  <w:tcW w:w="6214" w:type="dxa"/>
                  <w:vAlign w:val="center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  <w:tr w:rsidR="00E82CF4" w:rsidRPr="0010483C" w:rsidTr="00656B6D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E82CF4" w:rsidRPr="0010483C" w:rsidRDefault="00E82CF4" w:rsidP="00E82CF4">
                  <w:pPr>
                    <w:jc w:val="right"/>
                    <w:rPr>
                      <w:b/>
                      <w:sz w:val="20"/>
                    </w:rPr>
                  </w:pPr>
                  <w:r w:rsidRPr="0010483C">
                    <w:rPr>
                      <w:b/>
                      <w:sz w:val="20"/>
                    </w:rPr>
                    <w:t>State</w:t>
                  </w:r>
                </w:p>
              </w:tc>
              <w:tc>
                <w:tcPr>
                  <w:tcW w:w="6214" w:type="dxa"/>
                  <w:vAlign w:val="center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  <w:tr w:rsidR="00E82CF4" w:rsidRPr="0010483C" w:rsidTr="00656B6D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E82CF4" w:rsidRPr="0010483C" w:rsidRDefault="00E82CF4" w:rsidP="00E82CF4">
                  <w:pPr>
                    <w:jc w:val="right"/>
                    <w:rPr>
                      <w:b/>
                      <w:sz w:val="20"/>
                    </w:rPr>
                  </w:pPr>
                  <w:r w:rsidRPr="0010483C">
                    <w:rPr>
                      <w:b/>
                      <w:sz w:val="20"/>
                    </w:rPr>
                    <w:t>Post Code</w:t>
                  </w:r>
                </w:p>
              </w:tc>
              <w:tc>
                <w:tcPr>
                  <w:tcW w:w="6214" w:type="dxa"/>
                  <w:vAlign w:val="center"/>
                </w:tcPr>
                <w:p w:rsidR="00E82CF4" w:rsidRPr="0010483C" w:rsidRDefault="00E82CF4" w:rsidP="00E82CF4">
                  <w:pPr>
                    <w:rPr>
                      <w:sz w:val="20"/>
                    </w:rPr>
                  </w:pPr>
                </w:p>
              </w:tc>
            </w:tr>
          </w:tbl>
          <w:p w:rsidR="00656B6D" w:rsidRPr="0010483C" w:rsidRDefault="00656B6D" w:rsidP="00E82CF4">
            <w:pPr>
              <w:rPr>
                <w:sz w:val="20"/>
              </w:rPr>
            </w:pPr>
          </w:p>
        </w:tc>
      </w:tr>
    </w:tbl>
    <w:p w:rsidR="005F18F3" w:rsidRDefault="0010483C" w:rsidP="00656B6D">
      <w:pPr>
        <w:pStyle w:val="Heading1"/>
      </w:pPr>
      <w:r>
        <w:t>Work exper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6B6D" w:rsidTr="0043103B">
        <w:trPr>
          <w:trHeight w:val="10772"/>
        </w:trPr>
        <w:tc>
          <w:tcPr>
            <w:tcW w:w="9016" w:type="dxa"/>
          </w:tcPr>
          <w:p w:rsidR="00656B6D" w:rsidRDefault="00656B6D" w:rsidP="00656B6D">
            <w:pPr>
              <w:pStyle w:val="Heading2"/>
              <w:outlineLvl w:val="1"/>
            </w:pPr>
          </w:p>
          <w:p w:rsidR="00656B6D" w:rsidRDefault="00656B6D" w:rsidP="00656B6D">
            <w:pPr>
              <w:pStyle w:val="Heading2"/>
              <w:outlineLvl w:val="1"/>
            </w:pPr>
            <w:r>
              <w:t>Current Occupation</w:t>
            </w:r>
          </w:p>
          <w:tbl>
            <w:tblPr>
              <w:tblStyle w:val="TableGrid"/>
              <w:tblW w:w="9077" w:type="dxa"/>
              <w:tblLook w:val="04A0" w:firstRow="1" w:lastRow="0" w:firstColumn="1" w:lastColumn="0" w:noHBand="0" w:noVBand="1"/>
            </w:tblPr>
            <w:tblGrid>
              <w:gridCol w:w="2608"/>
              <w:gridCol w:w="6469"/>
            </w:tblGrid>
            <w:tr w:rsidR="00656B6D" w:rsidTr="00FC06F5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656B6D" w:rsidRPr="00656B6D" w:rsidRDefault="00656B6D" w:rsidP="00656B6D">
                  <w:pPr>
                    <w:jc w:val="right"/>
                    <w:rPr>
                      <w:b/>
                    </w:rPr>
                  </w:pPr>
                  <w:r w:rsidRPr="00656B6D">
                    <w:rPr>
                      <w:b/>
                    </w:rPr>
                    <w:t>Title</w:t>
                  </w:r>
                </w:p>
              </w:tc>
              <w:tc>
                <w:tcPr>
                  <w:tcW w:w="6469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656B6D" w:rsidRPr="00656B6D" w:rsidRDefault="00656B6D" w:rsidP="00656B6D">
                  <w:pPr>
                    <w:jc w:val="right"/>
                    <w:rPr>
                      <w:b/>
                    </w:rPr>
                  </w:pPr>
                  <w:r w:rsidRPr="00656B6D">
                    <w:rPr>
                      <w:b/>
                    </w:rPr>
                    <w:t>Employer</w:t>
                  </w:r>
                </w:p>
              </w:tc>
              <w:tc>
                <w:tcPr>
                  <w:tcW w:w="6469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340"/>
              </w:trPr>
              <w:tc>
                <w:tcPr>
                  <w:tcW w:w="2608" w:type="dxa"/>
                  <w:vAlign w:val="center"/>
                </w:tcPr>
                <w:p w:rsidR="00656B6D" w:rsidRPr="00656B6D" w:rsidRDefault="00656B6D" w:rsidP="00656B6D">
                  <w:pPr>
                    <w:jc w:val="right"/>
                    <w:rPr>
                      <w:b/>
                    </w:rPr>
                  </w:pPr>
                  <w:r w:rsidRPr="00656B6D">
                    <w:rPr>
                      <w:b/>
                    </w:rPr>
                    <w:t>Length of Employment</w:t>
                  </w:r>
                </w:p>
              </w:tc>
              <w:tc>
                <w:tcPr>
                  <w:tcW w:w="6469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1984"/>
              </w:trPr>
              <w:tc>
                <w:tcPr>
                  <w:tcW w:w="2608" w:type="dxa"/>
                </w:tcPr>
                <w:p w:rsidR="00656B6D" w:rsidRPr="00656B6D" w:rsidRDefault="00656B6D" w:rsidP="00656B6D">
                  <w:pPr>
                    <w:jc w:val="right"/>
                    <w:rPr>
                      <w:b/>
                    </w:rPr>
                  </w:pPr>
                  <w:r w:rsidRPr="00656B6D">
                    <w:rPr>
                      <w:b/>
                    </w:rPr>
                    <w:t>Responsibilities</w:t>
                  </w:r>
                </w:p>
              </w:tc>
              <w:tc>
                <w:tcPr>
                  <w:tcW w:w="6469" w:type="dxa"/>
                </w:tcPr>
                <w:p w:rsidR="00656B6D" w:rsidRDefault="00656B6D" w:rsidP="00656B6D"/>
              </w:tc>
            </w:tr>
          </w:tbl>
          <w:p w:rsidR="00656B6D" w:rsidRDefault="00656B6D" w:rsidP="00656B6D">
            <w:pPr>
              <w:pStyle w:val="Heading2"/>
              <w:outlineLvl w:val="1"/>
            </w:pPr>
          </w:p>
          <w:p w:rsidR="00656B6D" w:rsidRDefault="00656B6D" w:rsidP="00656B6D">
            <w:pPr>
              <w:pStyle w:val="Heading2"/>
              <w:outlineLvl w:val="1"/>
            </w:pPr>
          </w:p>
          <w:p w:rsidR="00656B6D" w:rsidRDefault="00656B6D" w:rsidP="00656B6D">
            <w:pPr>
              <w:pStyle w:val="Heading2"/>
              <w:outlineLvl w:val="1"/>
            </w:pPr>
            <w:r>
              <w:t>Work Histor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73"/>
              <w:gridCol w:w="2201"/>
              <w:gridCol w:w="1409"/>
              <w:gridCol w:w="3007"/>
            </w:tblGrid>
            <w:tr w:rsidR="00656B6D" w:rsidTr="0043103B">
              <w:trPr>
                <w:trHeight w:val="340"/>
              </w:trPr>
              <w:tc>
                <w:tcPr>
                  <w:tcW w:w="2173" w:type="dxa"/>
                  <w:vAlign w:val="center"/>
                </w:tcPr>
                <w:p w:rsidR="00656B6D" w:rsidRPr="00656B6D" w:rsidRDefault="00656B6D" w:rsidP="00656B6D">
                  <w:pPr>
                    <w:rPr>
                      <w:b/>
                    </w:rPr>
                  </w:pPr>
                  <w:r w:rsidRPr="00656B6D">
                    <w:rPr>
                      <w:b/>
                    </w:rPr>
                    <w:t>Title</w:t>
                  </w:r>
                </w:p>
              </w:tc>
              <w:tc>
                <w:tcPr>
                  <w:tcW w:w="2201" w:type="dxa"/>
                  <w:vAlign w:val="center"/>
                </w:tcPr>
                <w:p w:rsidR="00656B6D" w:rsidRPr="00656B6D" w:rsidRDefault="00656B6D" w:rsidP="00656B6D">
                  <w:pPr>
                    <w:rPr>
                      <w:b/>
                    </w:rPr>
                  </w:pPr>
                  <w:r w:rsidRPr="00656B6D">
                    <w:rPr>
                      <w:b/>
                    </w:rPr>
                    <w:t>Employer</w:t>
                  </w:r>
                </w:p>
              </w:tc>
              <w:tc>
                <w:tcPr>
                  <w:tcW w:w="1409" w:type="dxa"/>
                  <w:vAlign w:val="center"/>
                </w:tcPr>
                <w:p w:rsidR="00656B6D" w:rsidRPr="00656B6D" w:rsidRDefault="00656B6D" w:rsidP="00656B6D">
                  <w:pPr>
                    <w:jc w:val="center"/>
                    <w:rPr>
                      <w:b/>
                    </w:rPr>
                  </w:pPr>
                  <w:r w:rsidRPr="00656B6D">
                    <w:rPr>
                      <w:b/>
                    </w:rPr>
                    <w:t>Dates</w:t>
                  </w:r>
                </w:p>
              </w:tc>
              <w:tc>
                <w:tcPr>
                  <w:tcW w:w="3007" w:type="dxa"/>
                  <w:vAlign w:val="center"/>
                </w:tcPr>
                <w:p w:rsidR="00656B6D" w:rsidRPr="00656B6D" w:rsidRDefault="00656B6D" w:rsidP="00656B6D">
                  <w:pPr>
                    <w:rPr>
                      <w:b/>
                    </w:rPr>
                  </w:pPr>
                  <w:r w:rsidRPr="00656B6D">
                    <w:rPr>
                      <w:b/>
                    </w:rPr>
                    <w:t>Responsibilities</w:t>
                  </w:r>
                </w:p>
              </w:tc>
            </w:tr>
            <w:tr w:rsidR="00656B6D" w:rsidTr="00FC06F5">
              <w:trPr>
                <w:trHeight w:val="1020"/>
              </w:trPr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1441" w:type="dxa"/>
                  <w:vAlign w:val="center"/>
                </w:tcPr>
                <w:p w:rsidR="00656B6D" w:rsidRDefault="00656B6D" w:rsidP="00656B6D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1020"/>
              </w:trPr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1441" w:type="dxa"/>
                  <w:vAlign w:val="center"/>
                </w:tcPr>
                <w:p w:rsidR="00656B6D" w:rsidRDefault="00656B6D" w:rsidP="00656B6D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1020"/>
              </w:trPr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1441" w:type="dxa"/>
                  <w:vAlign w:val="center"/>
                </w:tcPr>
                <w:p w:rsidR="00656B6D" w:rsidRDefault="00656B6D" w:rsidP="00656B6D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1020"/>
              </w:trPr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1441" w:type="dxa"/>
                  <w:vAlign w:val="center"/>
                </w:tcPr>
                <w:p w:rsidR="00656B6D" w:rsidRDefault="00656B6D" w:rsidP="00656B6D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656B6D" w:rsidRDefault="00656B6D" w:rsidP="00656B6D"/>
              </w:tc>
            </w:tr>
            <w:tr w:rsidR="00656B6D" w:rsidTr="00FC06F5">
              <w:trPr>
                <w:trHeight w:val="1020"/>
              </w:trPr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2254" w:type="dxa"/>
                </w:tcPr>
                <w:p w:rsidR="00656B6D" w:rsidRDefault="00656B6D" w:rsidP="00656B6D"/>
              </w:tc>
              <w:tc>
                <w:tcPr>
                  <w:tcW w:w="1441" w:type="dxa"/>
                  <w:vAlign w:val="center"/>
                </w:tcPr>
                <w:p w:rsidR="00656B6D" w:rsidRDefault="00656B6D" w:rsidP="00656B6D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656B6D" w:rsidRDefault="00656B6D" w:rsidP="00656B6D"/>
              </w:tc>
            </w:tr>
            <w:tr w:rsidR="0043103B" w:rsidTr="00FC06F5">
              <w:trPr>
                <w:trHeight w:val="1020"/>
              </w:trPr>
              <w:tc>
                <w:tcPr>
                  <w:tcW w:w="2254" w:type="dxa"/>
                </w:tcPr>
                <w:p w:rsidR="0043103B" w:rsidRDefault="0043103B" w:rsidP="0043103B"/>
              </w:tc>
              <w:tc>
                <w:tcPr>
                  <w:tcW w:w="2254" w:type="dxa"/>
                </w:tcPr>
                <w:p w:rsidR="0043103B" w:rsidRDefault="0043103B" w:rsidP="0043103B"/>
              </w:tc>
              <w:tc>
                <w:tcPr>
                  <w:tcW w:w="1441" w:type="dxa"/>
                  <w:vAlign w:val="center"/>
                </w:tcPr>
                <w:p w:rsidR="0043103B" w:rsidRDefault="0043103B" w:rsidP="0043103B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43103B" w:rsidRDefault="0043103B" w:rsidP="0043103B"/>
              </w:tc>
            </w:tr>
            <w:tr w:rsidR="0043103B" w:rsidTr="00FC06F5">
              <w:trPr>
                <w:trHeight w:val="1020"/>
              </w:trPr>
              <w:tc>
                <w:tcPr>
                  <w:tcW w:w="2254" w:type="dxa"/>
                </w:tcPr>
                <w:p w:rsidR="0043103B" w:rsidRDefault="0043103B" w:rsidP="0043103B"/>
              </w:tc>
              <w:tc>
                <w:tcPr>
                  <w:tcW w:w="2254" w:type="dxa"/>
                </w:tcPr>
                <w:p w:rsidR="0043103B" w:rsidRDefault="0043103B" w:rsidP="0043103B"/>
              </w:tc>
              <w:tc>
                <w:tcPr>
                  <w:tcW w:w="1441" w:type="dxa"/>
                  <w:vAlign w:val="center"/>
                </w:tcPr>
                <w:p w:rsidR="0043103B" w:rsidRDefault="0043103B" w:rsidP="0043103B">
                  <w:pPr>
                    <w:jc w:val="center"/>
                  </w:pPr>
                </w:p>
              </w:tc>
              <w:tc>
                <w:tcPr>
                  <w:tcW w:w="3067" w:type="dxa"/>
                </w:tcPr>
                <w:p w:rsidR="0043103B" w:rsidRDefault="0043103B" w:rsidP="0043103B"/>
              </w:tc>
            </w:tr>
          </w:tbl>
          <w:p w:rsidR="00656B6D" w:rsidRDefault="00656B6D" w:rsidP="00656B6D"/>
        </w:tc>
      </w:tr>
    </w:tbl>
    <w:p w:rsidR="0043103B" w:rsidRDefault="0043103B">
      <w:pPr>
        <w:rPr>
          <w:rFonts w:cs="Arial"/>
          <w:b/>
          <w:sz w:val="24"/>
        </w:rPr>
      </w:pPr>
      <w:r>
        <w:br w:type="page"/>
      </w:r>
    </w:p>
    <w:p w:rsidR="0039135B" w:rsidRDefault="0010483C" w:rsidP="00656B6D">
      <w:pPr>
        <w:pStyle w:val="Heading1"/>
      </w:pPr>
      <w:r>
        <w:lastRenderedPageBreak/>
        <w:t>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1947"/>
        <w:gridCol w:w="2254"/>
      </w:tblGrid>
      <w:tr w:rsidR="0039135B" w:rsidTr="00656B6D">
        <w:trPr>
          <w:trHeight w:val="680"/>
        </w:trPr>
        <w:tc>
          <w:tcPr>
            <w:tcW w:w="4815" w:type="dxa"/>
            <w:vAlign w:val="center"/>
          </w:tcPr>
          <w:p w:rsidR="0039135B" w:rsidRDefault="0039135B" w:rsidP="00087D7A">
            <w:r>
              <w:t>Do you hold an accredited (4-year minimum) or equivalent engineering degree?</w:t>
            </w:r>
          </w:p>
        </w:tc>
        <w:tc>
          <w:tcPr>
            <w:tcW w:w="1947" w:type="dxa"/>
            <w:tcBorders>
              <w:bottom w:val="single" w:sz="4" w:space="0" w:color="auto"/>
              <w:right w:val="nil"/>
            </w:tcBorders>
            <w:vAlign w:val="center"/>
          </w:tcPr>
          <w:p w:rsidR="0039135B" w:rsidRDefault="00E70FBA" w:rsidP="00087D7A">
            <w:sdt>
              <w:sdtPr>
                <w:id w:val="99576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3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135B">
              <w:t>YES</w:t>
            </w:r>
          </w:p>
        </w:tc>
        <w:tc>
          <w:tcPr>
            <w:tcW w:w="2254" w:type="dxa"/>
            <w:tcBorders>
              <w:left w:val="nil"/>
              <w:bottom w:val="single" w:sz="4" w:space="0" w:color="auto"/>
            </w:tcBorders>
            <w:vAlign w:val="center"/>
          </w:tcPr>
          <w:p w:rsidR="0039135B" w:rsidRDefault="00E70FBA" w:rsidP="00087D7A">
            <w:sdt>
              <w:sdtPr>
                <w:id w:val="1087972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3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135B">
              <w:t>NO</w:t>
            </w:r>
          </w:p>
        </w:tc>
      </w:tr>
      <w:tr w:rsidR="0039135B" w:rsidTr="00656B6D">
        <w:trPr>
          <w:trHeight w:val="680"/>
        </w:trPr>
        <w:tc>
          <w:tcPr>
            <w:tcW w:w="4815" w:type="dxa"/>
            <w:vAlign w:val="center"/>
          </w:tcPr>
          <w:p w:rsidR="0039135B" w:rsidRDefault="0039135B" w:rsidP="00087D7A">
            <w:r>
              <w:t>Are you a registered professional engineer (RPEQ or equivalent)?</w:t>
            </w:r>
          </w:p>
        </w:tc>
        <w:tc>
          <w:tcPr>
            <w:tcW w:w="1947" w:type="dxa"/>
            <w:tcBorders>
              <w:bottom w:val="single" w:sz="4" w:space="0" w:color="auto"/>
              <w:right w:val="nil"/>
            </w:tcBorders>
            <w:vAlign w:val="center"/>
          </w:tcPr>
          <w:p w:rsidR="0039135B" w:rsidRDefault="00E70FBA" w:rsidP="00087D7A">
            <w:sdt>
              <w:sdtPr>
                <w:id w:val="181707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3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135B">
              <w:t>YES</w:t>
            </w:r>
          </w:p>
        </w:tc>
        <w:tc>
          <w:tcPr>
            <w:tcW w:w="2254" w:type="dxa"/>
            <w:tcBorders>
              <w:left w:val="nil"/>
              <w:bottom w:val="single" w:sz="4" w:space="0" w:color="auto"/>
            </w:tcBorders>
            <w:vAlign w:val="center"/>
          </w:tcPr>
          <w:p w:rsidR="0039135B" w:rsidRDefault="00E70FBA" w:rsidP="00087D7A">
            <w:sdt>
              <w:sdtPr>
                <w:id w:val="129958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3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135B">
              <w:t>NO</w:t>
            </w:r>
          </w:p>
        </w:tc>
      </w:tr>
      <w:tr w:rsidR="0039135B" w:rsidTr="00656B6D">
        <w:trPr>
          <w:trHeight w:val="680"/>
        </w:trPr>
        <w:tc>
          <w:tcPr>
            <w:tcW w:w="4815" w:type="dxa"/>
            <w:vAlign w:val="center"/>
          </w:tcPr>
          <w:p w:rsidR="0039135B" w:rsidRDefault="0039135B" w:rsidP="00087D7A">
            <w:r>
              <w:t>Are you able to become registered professional engineer?</w:t>
            </w:r>
          </w:p>
        </w:tc>
        <w:tc>
          <w:tcPr>
            <w:tcW w:w="1947" w:type="dxa"/>
            <w:tcBorders>
              <w:right w:val="nil"/>
            </w:tcBorders>
            <w:vAlign w:val="center"/>
          </w:tcPr>
          <w:p w:rsidR="0039135B" w:rsidRDefault="00E70FBA" w:rsidP="00087D7A">
            <w:sdt>
              <w:sdtPr>
                <w:id w:val="-2046054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3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135B">
              <w:t>YES</w:t>
            </w:r>
          </w:p>
        </w:tc>
        <w:tc>
          <w:tcPr>
            <w:tcW w:w="2254" w:type="dxa"/>
            <w:tcBorders>
              <w:left w:val="nil"/>
            </w:tcBorders>
            <w:vAlign w:val="center"/>
          </w:tcPr>
          <w:p w:rsidR="0039135B" w:rsidRDefault="00E70FBA" w:rsidP="00087D7A">
            <w:sdt>
              <w:sdtPr>
                <w:id w:val="57369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3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135B">
              <w:t>NO</w:t>
            </w:r>
          </w:p>
        </w:tc>
      </w:tr>
    </w:tbl>
    <w:p w:rsidR="0039135B" w:rsidRDefault="0039135B" w:rsidP="0031041C"/>
    <w:p w:rsidR="00087D7A" w:rsidRPr="00087D7A" w:rsidRDefault="0010483C" w:rsidP="00656B6D">
      <w:pPr>
        <w:pStyle w:val="Heading1"/>
      </w:pPr>
      <w:r>
        <w:t>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134"/>
        <w:gridCol w:w="1276"/>
        <w:gridCol w:w="992"/>
        <w:gridCol w:w="3209"/>
      </w:tblGrid>
      <w:tr w:rsidR="00087D7A" w:rsidTr="0043103B">
        <w:trPr>
          <w:trHeight w:val="680"/>
        </w:trPr>
        <w:tc>
          <w:tcPr>
            <w:tcW w:w="2405" w:type="dxa"/>
            <w:vAlign w:val="center"/>
          </w:tcPr>
          <w:p w:rsidR="00087D7A" w:rsidRDefault="00087D7A" w:rsidP="00087D7A">
            <w:pPr>
              <w:jc w:val="right"/>
            </w:pPr>
            <w:r>
              <w:t>Highest Degree: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087D7A" w:rsidRPr="0043103B" w:rsidRDefault="00E70FBA" w:rsidP="00087D7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34990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3C84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87D7A" w:rsidRPr="0043103B">
              <w:rPr>
                <w:sz w:val="20"/>
              </w:rPr>
              <w:t>B. Eng.</w:t>
            </w: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:rsidR="00087D7A" w:rsidRPr="0043103B" w:rsidRDefault="00E70FBA" w:rsidP="00087D7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95373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7D7A" w:rsidRPr="0043103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87D7A" w:rsidRPr="0043103B">
              <w:rPr>
                <w:sz w:val="20"/>
              </w:rPr>
              <w:t>M. Eng.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:rsidR="00087D7A" w:rsidRPr="0043103B" w:rsidRDefault="00E70FBA" w:rsidP="00087D7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84022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7D7A" w:rsidRPr="0043103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87D7A" w:rsidRPr="0043103B">
              <w:rPr>
                <w:sz w:val="20"/>
              </w:rPr>
              <w:t>PhD</w:t>
            </w:r>
          </w:p>
        </w:tc>
        <w:tc>
          <w:tcPr>
            <w:tcW w:w="3209" w:type="dxa"/>
            <w:tcBorders>
              <w:left w:val="nil"/>
            </w:tcBorders>
            <w:vAlign w:val="center"/>
          </w:tcPr>
          <w:p w:rsidR="00087D7A" w:rsidRPr="0043103B" w:rsidRDefault="00E70FBA" w:rsidP="00087D7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93840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7D7A" w:rsidRPr="0043103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87D7A" w:rsidRPr="0043103B">
              <w:rPr>
                <w:sz w:val="20"/>
              </w:rPr>
              <w:t>Other (specify):</w:t>
            </w:r>
          </w:p>
        </w:tc>
      </w:tr>
      <w:tr w:rsidR="00087D7A" w:rsidTr="00D235A4">
        <w:trPr>
          <w:trHeight w:val="680"/>
        </w:trPr>
        <w:tc>
          <w:tcPr>
            <w:tcW w:w="2405" w:type="dxa"/>
            <w:vAlign w:val="center"/>
          </w:tcPr>
          <w:p w:rsidR="00087D7A" w:rsidRDefault="00087D7A" w:rsidP="00087D7A">
            <w:pPr>
              <w:jc w:val="right"/>
            </w:pPr>
            <w:r>
              <w:t>Discipline:</w:t>
            </w:r>
          </w:p>
        </w:tc>
        <w:tc>
          <w:tcPr>
            <w:tcW w:w="6611" w:type="dxa"/>
            <w:gridSpan w:val="4"/>
            <w:vAlign w:val="center"/>
          </w:tcPr>
          <w:p w:rsidR="00087D7A" w:rsidRDefault="00087D7A" w:rsidP="00087D7A"/>
        </w:tc>
      </w:tr>
      <w:tr w:rsidR="00087D7A" w:rsidTr="00656B6D">
        <w:trPr>
          <w:trHeight w:val="1361"/>
        </w:trPr>
        <w:tc>
          <w:tcPr>
            <w:tcW w:w="2405" w:type="dxa"/>
          </w:tcPr>
          <w:p w:rsidR="00087D7A" w:rsidRDefault="00087D7A" w:rsidP="00656B6D">
            <w:pPr>
              <w:jc w:val="right"/>
            </w:pPr>
            <w:r>
              <w:t>University:</w:t>
            </w:r>
          </w:p>
        </w:tc>
        <w:tc>
          <w:tcPr>
            <w:tcW w:w="6611" w:type="dxa"/>
            <w:gridSpan w:val="4"/>
            <w:vAlign w:val="center"/>
          </w:tcPr>
          <w:p w:rsidR="00087D7A" w:rsidRDefault="00087D7A" w:rsidP="00087D7A"/>
        </w:tc>
      </w:tr>
      <w:tr w:rsidR="00087D7A" w:rsidTr="00087D7A">
        <w:trPr>
          <w:trHeight w:val="680"/>
        </w:trPr>
        <w:tc>
          <w:tcPr>
            <w:tcW w:w="2405" w:type="dxa"/>
            <w:vAlign w:val="center"/>
          </w:tcPr>
          <w:p w:rsidR="00087D7A" w:rsidRDefault="00087D7A" w:rsidP="00087D7A">
            <w:pPr>
              <w:jc w:val="right"/>
            </w:pPr>
            <w:r>
              <w:t>Conferral Date:</w:t>
            </w:r>
          </w:p>
        </w:tc>
        <w:tc>
          <w:tcPr>
            <w:tcW w:w="6611" w:type="dxa"/>
            <w:gridSpan w:val="4"/>
          </w:tcPr>
          <w:p w:rsidR="00087D7A" w:rsidRDefault="00087D7A" w:rsidP="00FC06F5"/>
        </w:tc>
      </w:tr>
    </w:tbl>
    <w:p w:rsidR="00087D7A" w:rsidRDefault="00087D7A" w:rsidP="00087D7A"/>
    <w:p w:rsidR="00656B6D" w:rsidRDefault="0010483C" w:rsidP="00656B6D">
      <w:pPr>
        <w:pStyle w:val="Heading1"/>
      </w:pPr>
      <w:r>
        <w:t>Additional information</w:t>
      </w:r>
    </w:p>
    <w:p w:rsidR="00656B6D" w:rsidRPr="0043103B" w:rsidRDefault="0043103B" w:rsidP="0043103B">
      <w:pPr>
        <w:pStyle w:val="NoSpacing"/>
        <w:rPr>
          <w:rFonts w:ascii="Arial" w:hAnsi="Arial" w:cs="Arial"/>
        </w:rPr>
      </w:pPr>
      <w:r w:rsidRPr="0043103B">
        <w:rPr>
          <w:rFonts w:ascii="Arial" w:hAnsi="Arial" w:cs="Arial"/>
        </w:rPr>
        <w:t>Provide any additional information that may be useful when evaluating your applic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3103B" w:rsidTr="0043103B">
        <w:trPr>
          <w:trHeight w:val="2835"/>
        </w:trPr>
        <w:tc>
          <w:tcPr>
            <w:tcW w:w="9016" w:type="dxa"/>
          </w:tcPr>
          <w:p w:rsidR="0043103B" w:rsidRDefault="0043103B" w:rsidP="0043103B">
            <w:pPr>
              <w:pStyle w:val="NoSpacing"/>
              <w:rPr>
                <w:rFonts w:ascii="Arial" w:hAnsi="Arial" w:cs="Arial"/>
                <w:color w:val="404040" w:themeColor="text1" w:themeTint="BF"/>
                <w:sz w:val="20"/>
              </w:rPr>
            </w:pPr>
          </w:p>
        </w:tc>
      </w:tr>
    </w:tbl>
    <w:p w:rsidR="00656B6D" w:rsidRDefault="00656B6D" w:rsidP="0043103B">
      <w:pPr>
        <w:pStyle w:val="NoSpacing"/>
      </w:pPr>
    </w:p>
    <w:p w:rsidR="0043103B" w:rsidRDefault="0043103B" w:rsidP="0043103B">
      <w:pPr>
        <w:pStyle w:val="Heading1"/>
      </w:pPr>
      <w:r>
        <w:t>RESUME/C.V.</w:t>
      </w:r>
    </w:p>
    <w:p w:rsidR="0043103B" w:rsidRDefault="00D14EB7" w:rsidP="0043103B">
      <w:r>
        <w:t>Please u</w:t>
      </w:r>
      <w:r w:rsidR="0043103B">
        <w:t xml:space="preserve">pload </w:t>
      </w:r>
      <w:r>
        <w:t xml:space="preserve">your </w:t>
      </w:r>
      <w:r w:rsidR="0043103B">
        <w:t>resume (two page maximum) as part of your application.</w:t>
      </w:r>
    </w:p>
    <w:sectPr w:rsidR="0043103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5EC0" w:rsidRDefault="00635EC0" w:rsidP="00656B6D">
      <w:pPr>
        <w:spacing w:after="0" w:line="240" w:lineRule="auto"/>
      </w:pPr>
      <w:r>
        <w:separator/>
      </w:r>
    </w:p>
  </w:endnote>
  <w:endnote w:type="continuationSeparator" w:id="0">
    <w:p w:rsidR="00635EC0" w:rsidRDefault="00635EC0" w:rsidP="00656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9026"/>
    </w:tblGrid>
    <w:tr w:rsidR="0010483C" w:rsidRPr="0079419C" w:rsidTr="006D6E0F">
      <w:tc>
        <w:tcPr>
          <w:tcW w:w="556" w:type="dxa"/>
          <w:vAlign w:val="bottom"/>
        </w:tcPr>
        <w:p w:rsidR="0010483C" w:rsidRPr="0079419C" w:rsidRDefault="0010483C" w:rsidP="0010483C">
          <w:pPr>
            <w:pStyle w:val="Footer"/>
            <w:jc w:val="right"/>
            <w:rPr>
              <w:color w:val="51247A"/>
            </w:rPr>
          </w:pPr>
          <w:r w:rsidRPr="0079419C">
            <w:rPr>
              <w:b/>
              <w:color w:val="51247A"/>
              <w:sz w:val="20"/>
            </w:rPr>
            <w:fldChar w:fldCharType="begin"/>
          </w:r>
          <w:r w:rsidRPr="0079419C">
            <w:rPr>
              <w:b/>
              <w:color w:val="51247A"/>
              <w:sz w:val="20"/>
            </w:rPr>
            <w:instrText xml:space="preserve"> PAGE   \* MERGEFORMAT </w:instrText>
          </w:r>
          <w:r w:rsidRPr="0079419C">
            <w:rPr>
              <w:b/>
              <w:color w:val="51247A"/>
              <w:sz w:val="20"/>
            </w:rPr>
            <w:fldChar w:fldCharType="separate"/>
          </w:r>
          <w:r w:rsidR="00E70FBA">
            <w:rPr>
              <w:b/>
              <w:noProof/>
              <w:color w:val="51247A"/>
              <w:sz w:val="20"/>
            </w:rPr>
            <w:t>2</w:t>
          </w:r>
          <w:r w:rsidRPr="0079419C">
            <w:rPr>
              <w:b/>
              <w:color w:val="51247A"/>
              <w:sz w:val="20"/>
            </w:rPr>
            <w:fldChar w:fldCharType="end"/>
          </w:r>
        </w:p>
      </w:tc>
    </w:tr>
  </w:tbl>
  <w:p w:rsidR="00656B6D" w:rsidRPr="0010483C" w:rsidRDefault="00656B6D" w:rsidP="001048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5EC0" w:rsidRDefault="00635EC0" w:rsidP="00656B6D">
      <w:pPr>
        <w:spacing w:after="0" w:line="240" w:lineRule="auto"/>
      </w:pPr>
      <w:r>
        <w:separator/>
      </w:r>
    </w:p>
  </w:footnote>
  <w:footnote w:type="continuationSeparator" w:id="0">
    <w:p w:rsidR="00635EC0" w:rsidRDefault="00635EC0" w:rsidP="00656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09"/>
      <w:gridCol w:w="3107"/>
    </w:tblGrid>
    <w:tr w:rsidR="0010483C" w:rsidTr="0010483C">
      <w:tc>
        <w:tcPr>
          <w:tcW w:w="5909" w:type="dxa"/>
        </w:tcPr>
        <w:p w:rsidR="0010483C" w:rsidRDefault="0010483C" w:rsidP="0010483C">
          <w:pPr>
            <w:pStyle w:val="Footer"/>
            <w:rPr>
              <w:color w:val="51247A"/>
              <w:sz w:val="16"/>
            </w:rPr>
          </w:pPr>
          <w:r>
            <w:rPr>
              <w:b/>
              <w:color w:val="51247A"/>
              <w:sz w:val="16"/>
            </w:rPr>
            <w:t>‘</w:t>
          </w:r>
          <w:r w:rsidRPr="0079419C">
            <w:rPr>
              <w:b/>
              <w:color w:val="51247A"/>
              <w:sz w:val="16"/>
            </w:rPr>
            <w:t>External Fire Spread Risk in Tall Building Design’</w:t>
          </w:r>
          <w:r w:rsidRPr="0079419C">
            <w:rPr>
              <w:b/>
              <w:color w:val="51247A"/>
              <w:sz w:val="16"/>
            </w:rPr>
            <w:br/>
          </w:r>
          <w:hyperlink r:id="rId1" w:history="1">
            <w:r w:rsidRPr="0079419C">
              <w:rPr>
                <w:rStyle w:val="Hyperlink"/>
                <w:color w:val="51247A"/>
                <w:sz w:val="16"/>
              </w:rPr>
              <w:t>http://www.civil.uq.edu.au/fire-externalspreadcpd</w:t>
            </w:r>
          </w:hyperlink>
          <w:r w:rsidRPr="0079419C">
            <w:rPr>
              <w:color w:val="51247A"/>
              <w:sz w:val="16"/>
            </w:rPr>
            <w:t xml:space="preserve"> </w:t>
          </w:r>
        </w:p>
        <w:p w:rsidR="0010483C" w:rsidRDefault="0010483C" w:rsidP="0010483C">
          <w:pPr>
            <w:pStyle w:val="Footer"/>
            <w:rPr>
              <w:color w:val="51247A"/>
              <w:sz w:val="16"/>
            </w:rPr>
          </w:pPr>
        </w:p>
        <w:p w:rsidR="0010483C" w:rsidRDefault="0010483C" w:rsidP="0010483C">
          <w:pPr>
            <w:pStyle w:val="Footer"/>
            <w:rPr>
              <w:color w:val="51247A"/>
              <w:sz w:val="16"/>
            </w:rPr>
          </w:pPr>
        </w:p>
        <w:p w:rsidR="0010483C" w:rsidRPr="0079419C" w:rsidRDefault="0010483C" w:rsidP="0010483C">
          <w:pPr>
            <w:pStyle w:val="Footer"/>
            <w:rPr>
              <w:b/>
              <w:color w:val="51247A"/>
              <w:sz w:val="20"/>
            </w:rPr>
          </w:pPr>
          <w:r w:rsidRPr="0079419C">
            <w:rPr>
              <w:b/>
              <w:color w:val="51247A"/>
              <w:sz w:val="20"/>
            </w:rPr>
            <w:t>School of Civil Engineering</w:t>
          </w:r>
        </w:p>
        <w:p w:rsidR="0010483C" w:rsidRDefault="0010483C" w:rsidP="0010483C">
          <w:pPr>
            <w:pStyle w:val="Footer"/>
            <w:rPr>
              <w:color w:val="51247A"/>
              <w:sz w:val="16"/>
            </w:rPr>
          </w:pPr>
        </w:p>
        <w:p w:rsidR="0010483C" w:rsidRPr="0079419C" w:rsidRDefault="0010483C" w:rsidP="0010483C">
          <w:pPr>
            <w:pStyle w:val="Header"/>
            <w:rPr>
              <w:color w:val="51247A"/>
              <w:sz w:val="10"/>
              <w:szCs w:val="12"/>
            </w:rPr>
          </w:pPr>
          <w:r w:rsidRPr="0079419C">
            <w:rPr>
              <w:color w:val="51247A"/>
              <w:sz w:val="10"/>
              <w:szCs w:val="12"/>
            </w:rPr>
            <w:t>CRICOS PROVIDER NUMBER 00025B</w:t>
          </w:r>
        </w:p>
        <w:p w:rsidR="0010483C" w:rsidRPr="0079419C" w:rsidRDefault="0010483C" w:rsidP="0010483C">
          <w:pPr>
            <w:pStyle w:val="Footer"/>
            <w:rPr>
              <w:color w:val="51247A"/>
              <w:sz w:val="16"/>
            </w:rPr>
          </w:pPr>
        </w:p>
        <w:p w:rsidR="0010483C" w:rsidRDefault="0010483C" w:rsidP="0010483C">
          <w:pPr>
            <w:pStyle w:val="Footer"/>
            <w:rPr>
              <w:b/>
              <w:color w:val="51247A"/>
              <w:sz w:val="16"/>
            </w:rPr>
          </w:pPr>
        </w:p>
      </w:tc>
      <w:tc>
        <w:tcPr>
          <w:tcW w:w="3107" w:type="dxa"/>
        </w:tcPr>
        <w:p w:rsidR="0010483C" w:rsidRDefault="0010483C" w:rsidP="0010483C">
          <w:pPr>
            <w:pStyle w:val="Footer"/>
            <w:jc w:val="right"/>
            <w:rPr>
              <w:b/>
              <w:color w:val="51247A"/>
              <w:sz w:val="16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55894ED9" wp14:editId="0FA2C695">
                <wp:extent cx="1834900" cy="758954"/>
                <wp:effectExtent l="0" t="0" r="0" b="3175"/>
                <wp:docPr id="249" name="Picture 2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-01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34900" cy="7589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963C84" w:rsidRDefault="00963C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zQyNjUzNTIwNzJU0lEKTi0uzszPAykwqwUAXJpFlSwAAAA="/>
  </w:docVars>
  <w:rsids>
    <w:rsidRoot w:val="008E060A"/>
    <w:rsid w:val="0004239D"/>
    <w:rsid w:val="00087D7A"/>
    <w:rsid w:val="000B6BE0"/>
    <w:rsid w:val="000C7E1C"/>
    <w:rsid w:val="0010483C"/>
    <w:rsid w:val="001144EB"/>
    <w:rsid w:val="001B4DEE"/>
    <w:rsid w:val="002507E2"/>
    <w:rsid w:val="002904C8"/>
    <w:rsid w:val="0031041C"/>
    <w:rsid w:val="0039135B"/>
    <w:rsid w:val="004219D6"/>
    <w:rsid w:val="00422A00"/>
    <w:rsid w:val="0043103B"/>
    <w:rsid w:val="004B11AD"/>
    <w:rsid w:val="005A13BF"/>
    <w:rsid w:val="005F18F3"/>
    <w:rsid w:val="00635EC0"/>
    <w:rsid w:val="00656B6D"/>
    <w:rsid w:val="006A5F55"/>
    <w:rsid w:val="007272E7"/>
    <w:rsid w:val="00731714"/>
    <w:rsid w:val="00803EB7"/>
    <w:rsid w:val="00860265"/>
    <w:rsid w:val="008A0CC1"/>
    <w:rsid w:val="008D3AF3"/>
    <w:rsid w:val="008E060A"/>
    <w:rsid w:val="00954CA8"/>
    <w:rsid w:val="00963C84"/>
    <w:rsid w:val="00971319"/>
    <w:rsid w:val="00A011BA"/>
    <w:rsid w:val="00B37FB6"/>
    <w:rsid w:val="00B7509D"/>
    <w:rsid w:val="00C647C5"/>
    <w:rsid w:val="00CB11E2"/>
    <w:rsid w:val="00D12DBD"/>
    <w:rsid w:val="00D14EB7"/>
    <w:rsid w:val="00DB3937"/>
    <w:rsid w:val="00E70FBA"/>
    <w:rsid w:val="00E82A1D"/>
    <w:rsid w:val="00E82CF4"/>
    <w:rsid w:val="00F4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 "/>
  <w14:docId w14:val="0C8B0DB5"/>
  <w15:chartTrackingRefBased/>
  <w15:docId w15:val="{90CB3F3A-B8CE-428B-A048-3973E2A96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CF4"/>
    <w:rPr>
      <w:rFonts w:ascii="Arial" w:hAnsi="Arial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10483C"/>
    <w:pPr>
      <w:spacing w:before="120" w:after="120"/>
      <w:outlineLvl w:val="0"/>
    </w:pPr>
    <w:rPr>
      <w:rFonts w:ascii="Arial" w:hAnsi="Arial" w:cs="Arial"/>
      <w:b/>
      <w:color w:val="51247A"/>
      <w:sz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E82CF4"/>
    <w:pPr>
      <w:outlineLvl w:val="1"/>
    </w:pPr>
    <w:rPr>
      <w:rFonts w:ascii="Arial" w:hAnsi="Arial" w:cs="Arial"/>
      <w:b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Table No Border"/>
    <w:basedOn w:val="TableNormal"/>
    <w:uiPriority w:val="39"/>
    <w:rsid w:val="008E0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E060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0483C"/>
    <w:rPr>
      <w:rFonts w:ascii="Arial" w:hAnsi="Arial" w:cs="Arial"/>
      <w:b/>
      <w:color w:val="51247A"/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E82CF4"/>
    <w:rPr>
      <w:rFonts w:ascii="Arial" w:hAnsi="Arial" w:cs="Arial"/>
      <w:b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56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B6D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656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B6D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963C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uqfirecpd@civil.uq.edu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civil.uq.edu.au/fire-externalspreadcp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Q Fire</dc:creator>
  <cp:keywords/>
  <dc:description/>
  <cp:lastModifiedBy>Juan Hidalgo</cp:lastModifiedBy>
  <cp:revision>10</cp:revision>
  <dcterms:created xsi:type="dcterms:W3CDTF">2017-11-07T23:58:00Z</dcterms:created>
  <dcterms:modified xsi:type="dcterms:W3CDTF">2019-02-07T05:22:00Z</dcterms:modified>
</cp:coreProperties>
</file>